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75"/>
        <w:gridCol w:w="3775"/>
      </w:tblGrid>
      <w:tr w:rsidR="00753B20" w:rsidRPr="00A05883" w14:paraId="0A769182" w14:textId="77777777" w:rsidTr="00D53B00">
        <w:tc>
          <w:tcPr>
            <w:tcW w:w="5575" w:type="dxa"/>
          </w:tcPr>
          <w:p w14:paraId="7840B541" w14:textId="77777777" w:rsidR="00753B20" w:rsidRPr="00A05883" w:rsidRDefault="003F0D4D" w:rsidP="00753B20">
            <w:pPr>
              <w:rPr>
                <w:b/>
              </w:rPr>
            </w:pPr>
            <w:r w:rsidRPr="00A05883">
              <w:rPr>
                <w:rFonts w:eastAsia="Times New Roman" w:cs="Times New Roman"/>
                <w:b/>
                <w:bCs/>
                <w:iCs/>
              </w:rPr>
              <w:t>PLEASE ANSWER ALL QUESTIONS.</w:t>
            </w:r>
          </w:p>
        </w:tc>
        <w:tc>
          <w:tcPr>
            <w:tcW w:w="3775" w:type="dxa"/>
          </w:tcPr>
          <w:p w14:paraId="657667BC" w14:textId="77777777" w:rsidR="00753B20" w:rsidRPr="00A05883" w:rsidRDefault="003F0D4D" w:rsidP="00036085">
            <w:pPr>
              <w:jc w:val="right"/>
            </w:pPr>
            <w:r w:rsidRPr="00A05883">
              <w:rPr>
                <w:rFonts w:eastAsia="Times New Roman" w:cs="Times New Roman"/>
                <w:b/>
              </w:rPr>
              <w:t>Total 20 Marks</w:t>
            </w:r>
          </w:p>
        </w:tc>
      </w:tr>
    </w:tbl>
    <w:p w14:paraId="01B8E586" w14:textId="77777777" w:rsidR="00C8092F" w:rsidRDefault="00C8092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895"/>
      </w:tblGrid>
      <w:tr w:rsidR="008002B5" w14:paraId="0E0C1F2F" w14:textId="77777777" w:rsidTr="00DB0C11">
        <w:trPr>
          <w:trHeight w:val="70"/>
        </w:trPr>
        <w:tc>
          <w:tcPr>
            <w:tcW w:w="8455" w:type="dxa"/>
          </w:tcPr>
          <w:p w14:paraId="2D49E91F" w14:textId="77777777" w:rsidR="00564FE2" w:rsidRDefault="006F07DD" w:rsidP="001A7043">
            <w:pPr>
              <w:rPr>
                <w:b/>
              </w:rPr>
            </w:pPr>
            <w:r w:rsidRPr="006F07DD">
              <w:rPr>
                <w:b/>
              </w:rPr>
              <w:t>QUESTION 1</w:t>
            </w:r>
          </w:p>
          <w:p w14:paraId="078120E3" w14:textId="77777777" w:rsidR="007640B1" w:rsidRDefault="00D466E3" w:rsidP="007640B1">
            <w:r w:rsidRPr="00D466E3">
              <w:t>Perform the following binary operations:</w:t>
            </w:r>
          </w:p>
          <w:p w14:paraId="7FD747AD" w14:textId="77777777" w:rsidR="00D466E3" w:rsidRDefault="00D466E3" w:rsidP="00D466E3">
            <w:pPr>
              <w:pStyle w:val="ListParagraph"/>
              <w:numPr>
                <w:ilvl w:val="0"/>
                <w:numId w:val="8"/>
              </w:numPr>
            </w:pPr>
            <w:r w:rsidRPr="00D466E3">
              <w:t>(1100000)</w:t>
            </w:r>
            <w:r w:rsidRPr="00882B8B">
              <w:rPr>
                <w:vertAlign w:val="subscript"/>
              </w:rPr>
              <w:t>2</w:t>
            </w:r>
            <w:r w:rsidRPr="00D466E3">
              <w:t xml:space="preserve"> - (10</w:t>
            </w:r>
            <w:r>
              <w:t>1</w:t>
            </w:r>
            <w:r w:rsidRPr="00D466E3">
              <w:t>1111)</w:t>
            </w:r>
            <w:r w:rsidRPr="00882B8B">
              <w:rPr>
                <w:vertAlign w:val="subscript"/>
              </w:rPr>
              <w:t>2</w:t>
            </w:r>
          </w:p>
          <w:p w14:paraId="00E5C64A" w14:textId="77777777" w:rsidR="00882B8B" w:rsidRPr="00E04464" w:rsidRDefault="00882B8B" w:rsidP="00D466E3">
            <w:pPr>
              <w:pStyle w:val="ListParagraph"/>
              <w:numPr>
                <w:ilvl w:val="0"/>
                <w:numId w:val="8"/>
              </w:numPr>
            </w:pPr>
            <w:r w:rsidRPr="00882B8B">
              <w:t>(10111)</w:t>
            </w:r>
            <w:r w:rsidRPr="00882B8B">
              <w:rPr>
                <w:vertAlign w:val="subscript"/>
              </w:rPr>
              <w:t>2</w:t>
            </w:r>
            <w:r w:rsidRPr="00882B8B">
              <w:t xml:space="preserve"> ÷ (10)</w:t>
            </w:r>
            <w:r w:rsidRPr="00882B8B">
              <w:rPr>
                <w:vertAlign w:val="subscript"/>
              </w:rPr>
              <w:t>2</w:t>
            </w:r>
          </w:p>
        </w:tc>
        <w:tc>
          <w:tcPr>
            <w:tcW w:w="895" w:type="dxa"/>
          </w:tcPr>
          <w:p w14:paraId="09F4C3E7" w14:textId="77777777" w:rsidR="008002B5" w:rsidRDefault="00D466E3" w:rsidP="006972C1">
            <w:pPr>
              <w:jc w:val="center"/>
            </w:pPr>
            <w:r>
              <w:t>5</w:t>
            </w:r>
            <w:r w:rsidR="007134B7">
              <w:t xml:space="preserve"> marks</w:t>
            </w:r>
          </w:p>
        </w:tc>
      </w:tr>
      <w:tr w:rsidR="008002B5" w14:paraId="2CC5E2DA" w14:textId="77777777" w:rsidTr="00DB0C11">
        <w:trPr>
          <w:trHeight w:val="70"/>
        </w:trPr>
        <w:tc>
          <w:tcPr>
            <w:tcW w:w="8455" w:type="dxa"/>
          </w:tcPr>
          <w:p w14:paraId="0214F7C7" w14:textId="77777777" w:rsidR="007A1FF9" w:rsidRDefault="007A1FF9" w:rsidP="001A7043"/>
        </w:tc>
        <w:tc>
          <w:tcPr>
            <w:tcW w:w="895" w:type="dxa"/>
          </w:tcPr>
          <w:p w14:paraId="797230C5" w14:textId="77777777" w:rsidR="008002B5" w:rsidRDefault="008002B5" w:rsidP="0011375F">
            <w:pPr>
              <w:jc w:val="right"/>
            </w:pPr>
          </w:p>
        </w:tc>
      </w:tr>
      <w:tr w:rsidR="00A05883" w14:paraId="203B06A1" w14:textId="77777777" w:rsidTr="00DB0C11">
        <w:trPr>
          <w:trHeight w:val="70"/>
        </w:trPr>
        <w:tc>
          <w:tcPr>
            <w:tcW w:w="8455" w:type="dxa"/>
          </w:tcPr>
          <w:p w14:paraId="3E9C9FEF" w14:textId="77777777" w:rsidR="00A05883" w:rsidRDefault="00A05883" w:rsidP="001A7043"/>
        </w:tc>
        <w:tc>
          <w:tcPr>
            <w:tcW w:w="895" w:type="dxa"/>
          </w:tcPr>
          <w:p w14:paraId="19B06C64" w14:textId="77777777" w:rsidR="00A05883" w:rsidRDefault="00A05883" w:rsidP="0011375F">
            <w:pPr>
              <w:jc w:val="right"/>
            </w:pPr>
          </w:p>
        </w:tc>
      </w:tr>
      <w:tr w:rsidR="00692903" w14:paraId="1AFBE1FB" w14:textId="77777777" w:rsidTr="00DB0C11">
        <w:trPr>
          <w:trHeight w:val="70"/>
        </w:trPr>
        <w:tc>
          <w:tcPr>
            <w:tcW w:w="8455" w:type="dxa"/>
          </w:tcPr>
          <w:p w14:paraId="137A2136" w14:textId="77777777" w:rsidR="00692903" w:rsidRPr="00692903" w:rsidRDefault="00692903" w:rsidP="00692903">
            <w:pPr>
              <w:rPr>
                <w:b/>
              </w:rPr>
            </w:pPr>
            <w:r>
              <w:rPr>
                <w:b/>
              </w:rPr>
              <w:t>QUESTION 2</w:t>
            </w:r>
          </w:p>
          <w:p w14:paraId="4F58DC79" w14:textId="2F8EE512" w:rsidR="00DE1F63" w:rsidRDefault="00A876F1" w:rsidP="00A876F1">
            <w:r>
              <w:t xml:space="preserve">Write the algorithm and pseudocode </w:t>
            </w:r>
            <w:r w:rsidR="00566AAB" w:rsidRPr="00566AAB">
              <w:t xml:space="preserve">to find sum of series </w:t>
            </w:r>
            <m:oMath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 xml:space="preserve">+ 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…+</m:t>
              </m:r>
              <m:sSup>
                <m:sSupPr>
                  <m:ctrlPr>
                    <w:rPr>
                      <w:rFonts w:ascii="Cambria Math" w:hAnsi="Cambria Math" w:cs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 w:cs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 w:cs="Cambria Math"/>
                    </w:rPr>
                    <m:t>2</m:t>
                  </m:r>
                </m:sup>
              </m:sSup>
            </m:oMath>
          </w:p>
        </w:tc>
        <w:tc>
          <w:tcPr>
            <w:tcW w:w="895" w:type="dxa"/>
          </w:tcPr>
          <w:p w14:paraId="1F0EEF37" w14:textId="77777777" w:rsidR="00692903" w:rsidRDefault="00B5730F" w:rsidP="006972C1">
            <w:pPr>
              <w:jc w:val="center"/>
            </w:pPr>
            <w:r>
              <w:t>6</w:t>
            </w:r>
            <w:r w:rsidR="00692903">
              <w:t xml:space="preserve"> marks</w:t>
            </w:r>
          </w:p>
        </w:tc>
      </w:tr>
      <w:tr w:rsidR="00682206" w14:paraId="0A75E9C7" w14:textId="77777777" w:rsidTr="00DB0C11">
        <w:trPr>
          <w:trHeight w:val="70"/>
        </w:trPr>
        <w:tc>
          <w:tcPr>
            <w:tcW w:w="8455" w:type="dxa"/>
          </w:tcPr>
          <w:p w14:paraId="4C191B39" w14:textId="77777777" w:rsidR="00682206" w:rsidRDefault="00682206" w:rsidP="00692903">
            <w:pPr>
              <w:rPr>
                <w:b/>
              </w:rPr>
            </w:pPr>
          </w:p>
        </w:tc>
        <w:tc>
          <w:tcPr>
            <w:tcW w:w="895" w:type="dxa"/>
          </w:tcPr>
          <w:p w14:paraId="7A3626A8" w14:textId="77777777" w:rsidR="00682206" w:rsidRDefault="00682206" w:rsidP="006972C1">
            <w:pPr>
              <w:jc w:val="center"/>
            </w:pPr>
          </w:p>
        </w:tc>
      </w:tr>
      <w:tr w:rsidR="00A05883" w14:paraId="754DD84E" w14:textId="77777777" w:rsidTr="00DB0C11">
        <w:trPr>
          <w:trHeight w:val="70"/>
        </w:trPr>
        <w:tc>
          <w:tcPr>
            <w:tcW w:w="8455" w:type="dxa"/>
          </w:tcPr>
          <w:p w14:paraId="68963CC0" w14:textId="77777777" w:rsidR="00A05883" w:rsidRDefault="00A05883" w:rsidP="00692903">
            <w:pPr>
              <w:rPr>
                <w:b/>
              </w:rPr>
            </w:pPr>
          </w:p>
        </w:tc>
        <w:tc>
          <w:tcPr>
            <w:tcW w:w="895" w:type="dxa"/>
          </w:tcPr>
          <w:p w14:paraId="66A57A33" w14:textId="77777777" w:rsidR="00A05883" w:rsidRDefault="00A05883" w:rsidP="006972C1">
            <w:pPr>
              <w:jc w:val="center"/>
            </w:pPr>
          </w:p>
        </w:tc>
      </w:tr>
      <w:tr w:rsidR="006B6E2C" w14:paraId="7D0A6A8D" w14:textId="77777777" w:rsidTr="00DB0C11">
        <w:trPr>
          <w:trHeight w:val="70"/>
        </w:trPr>
        <w:tc>
          <w:tcPr>
            <w:tcW w:w="8455" w:type="dxa"/>
          </w:tcPr>
          <w:p w14:paraId="46702A1D" w14:textId="77777777" w:rsidR="006B6E2C" w:rsidRPr="00692903" w:rsidRDefault="006B6E2C" w:rsidP="006B6E2C">
            <w:pPr>
              <w:rPr>
                <w:b/>
              </w:rPr>
            </w:pPr>
            <w:r>
              <w:rPr>
                <w:b/>
              </w:rPr>
              <w:t>QUESTION 3</w:t>
            </w:r>
          </w:p>
          <w:p w14:paraId="580C6516" w14:textId="703D3DDD" w:rsidR="00AB0BE6" w:rsidRPr="006E6570" w:rsidRDefault="00B5730F" w:rsidP="00F128E9">
            <w:r>
              <w:t xml:space="preserve">Identify and categorize various entities of </w:t>
            </w:r>
            <w:r w:rsidR="001D405A">
              <w:t>“</w:t>
            </w:r>
            <w:r>
              <w:t>ULAB Moodle</w:t>
            </w:r>
            <w:r w:rsidR="001D405A">
              <w:t>”</w:t>
            </w:r>
            <w:bookmarkStart w:id="0" w:name="_GoBack"/>
            <w:bookmarkEnd w:id="0"/>
            <w:r>
              <w:t xml:space="preserve"> into software, hardware &amp; user.</w:t>
            </w:r>
          </w:p>
        </w:tc>
        <w:tc>
          <w:tcPr>
            <w:tcW w:w="895" w:type="dxa"/>
          </w:tcPr>
          <w:p w14:paraId="6E8EF2ED" w14:textId="77777777" w:rsidR="006B6E2C" w:rsidRDefault="00B5730F" w:rsidP="006B6E2C">
            <w:pPr>
              <w:jc w:val="center"/>
            </w:pPr>
            <w:r>
              <w:t>3</w:t>
            </w:r>
            <w:r w:rsidR="006B6E2C">
              <w:t xml:space="preserve"> marks</w:t>
            </w:r>
          </w:p>
        </w:tc>
      </w:tr>
      <w:tr w:rsidR="007C4B7B" w14:paraId="3C662ABA" w14:textId="77777777" w:rsidTr="00DB0C11">
        <w:trPr>
          <w:trHeight w:val="70"/>
        </w:trPr>
        <w:tc>
          <w:tcPr>
            <w:tcW w:w="8455" w:type="dxa"/>
          </w:tcPr>
          <w:p w14:paraId="13A69830" w14:textId="77777777" w:rsidR="007C4B7B" w:rsidRDefault="007C4B7B" w:rsidP="006B6E2C">
            <w:pPr>
              <w:rPr>
                <w:b/>
              </w:rPr>
            </w:pPr>
          </w:p>
        </w:tc>
        <w:tc>
          <w:tcPr>
            <w:tcW w:w="895" w:type="dxa"/>
          </w:tcPr>
          <w:p w14:paraId="792931BD" w14:textId="77777777" w:rsidR="007C4B7B" w:rsidRDefault="007C4B7B" w:rsidP="006B6E2C">
            <w:pPr>
              <w:jc w:val="center"/>
            </w:pPr>
          </w:p>
        </w:tc>
      </w:tr>
      <w:tr w:rsidR="00A05883" w14:paraId="4A70F051" w14:textId="77777777" w:rsidTr="00DB0C11">
        <w:trPr>
          <w:trHeight w:val="70"/>
        </w:trPr>
        <w:tc>
          <w:tcPr>
            <w:tcW w:w="8455" w:type="dxa"/>
          </w:tcPr>
          <w:p w14:paraId="36820035" w14:textId="77777777" w:rsidR="00A05883" w:rsidRDefault="00A05883" w:rsidP="006B6E2C">
            <w:pPr>
              <w:rPr>
                <w:b/>
              </w:rPr>
            </w:pPr>
          </w:p>
        </w:tc>
        <w:tc>
          <w:tcPr>
            <w:tcW w:w="895" w:type="dxa"/>
          </w:tcPr>
          <w:p w14:paraId="344EB48A" w14:textId="77777777" w:rsidR="00A05883" w:rsidRDefault="00A05883" w:rsidP="006B6E2C">
            <w:pPr>
              <w:jc w:val="center"/>
            </w:pPr>
          </w:p>
        </w:tc>
      </w:tr>
      <w:tr w:rsidR="00E43B5C" w14:paraId="3F12A480" w14:textId="77777777" w:rsidTr="00DB0C11">
        <w:trPr>
          <w:trHeight w:val="70"/>
        </w:trPr>
        <w:tc>
          <w:tcPr>
            <w:tcW w:w="8455" w:type="dxa"/>
          </w:tcPr>
          <w:p w14:paraId="69C039A0" w14:textId="77777777" w:rsidR="00E43B5C" w:rsidRDefault="00E43B5C" w:rsidP="00E43B5C">
            <w:pPr>
              <w:rPr>
                <w:b/>
              </w:rPr>
            </w:pPr>
            <w:r>
              <w:rPr>
                <w:b/>
              </w:rPr>
              <w:t>QUESTION 4</w:t>
            </w:r>
          </w:p>
          <w:p w14:paraId="0E6FA60A" w14:textId="77777777" w:rsidR="00137F50" w:rsidRDefault="000B74CD" w:rsidP="000B74CD">
            <w:r>
              <w:t xml:space="preserve">A flowchart is </w:t>
            </w:r>
            <w:r w:rsidR="00BD4C35">
              <w:t>given below:</w:t>
            </w:r>
          </w:p>
          <w:p w14:paraId="6C418B39" w14:textId="77777777" w:rsidR="005757E4" w:rsidRDefault="00F3687A" w:rsidP="00F368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B33582F" wp14:editId="1BCABC8C">
                  <wp:extent cx="2526031" cy="3238500"/>
                  <wp:effectExtent l="0" t="0" r="762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rime_number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0606" cy="32700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86EF63" w14:textId="77777777" w:rsidR="00F3687A" w:rsidRDefault="00F3687A" w:rsidP="00F3687A">
            <w:r>
              <w:t xml:space="preserve">What will be the output for </w:t>
            </w:r>
            <w:r w:rsidR="00B81EA1">
              <w:t>the following inputs:</w:t>
            </w:r>
          </w:p>
          <w:p w14:paraId="389A6F2C" w14:textId="77777777" w:rsidR="00B81EA1" w:rsidRDefault="00B81EA1" w:rsidP="00B81EA1">
            <w:pPr>
              <w:pStyle w:val="ListParagraph"/>
              <w:numPr>
                <w:ilvl w:val="0"/>
                <w:numId w:val="9"/>
              </w:numPr>
            </w:pPr>
            <w:r>
              <w:t>9</w:t>
            </w:r>
          </w:p>
          <w:p w14:paraId="17A7CC65" w14:textId="77777777" w:rsidR="00B81EA1" w:rsidRPr="009E5B14" w:rsidRDefault="00B81EA1" w:rsidP="00B81EA1">
            <w:pPr>
              <w:pStyle w:val="ListParagraph"/>
              <w:numPr>
                <w:ilvl w:val="0"/>
                <w:numId w:val="9"/>
              </w:numPr>
            </w:pPr>
            <w:r>
              <w:t>11</w:t>
            </w:r>
          </w:p>
        </w:tc>
        <w:tc>
          <w:tcPr>
            <w:tcW w:w="895" w:type="dxa"/>
          </w:tcPr>
          <w:p w14:paraId="1B58F744" w14:textId="77777777" w:rsidR="00E43B5C" w:rsidRDefault="00B5730F" w:rsidP="00E43B5C">
            <w:pPr>
              <w:jc w:val="center"/>
            </w:pPr>
            <w:r>
              <w:t>6</w:t>
            </w:r>
            <w:r w:rsidR="00E43B5C">
              <w:t xml:space="preserve"> marks</w:t>
            </w:r>
          </w:p>
        </w:tc>
      </w:tr>
      <w:tr w:rsidR="00C54F6A" w14:paraId="62FA85E5" w14:textId="77777777" w:rsidTr="00DB0C11">
        <w:trPr>
          <w:trHeight w:val="70"/>
        </w:trPr>
        <w:tc>
          <w:tcPr>
            <w:tcW w:w="8455" w:type="dxa"/>
          </w:tcPr>
          <w:p w14:paraId="493D9033" w14:textId="77777777" w:rsidR="00C54F6A" w:rsidRDefault="00C54F6A" w:rsidP="00E43B5C">
            <w:pPr>
              <w:rPr>
                <w:b/>
              </w:rPr>
            </w:pPr>
          </w:p>
        </w:tc>
        <w:tc>
          <w:tcPr>
            <w:tcW w:w="895" w:type="dxa"/>
          </w:tcPr>
          <w:p w14:paraId="59D1DC3A" w14:textId="77777777" w:rsidR="00C54F6A" w:rsidRDefault="00C54F6A" w:rsidP="00E43B5C">
            <w:pPr>
              <w:jc w:val="center"/>
            </w:pPr>
          </w:p>
        </w:tc>
      </w:tr>
      <w:tr w:rsidR="00A05883" w14:paraId="73A13EB4" w14:textId="77777777" w:rsidTr="00DB0C11">
        <w:trPr>
          <w:trHeight w:val="70"/>
        </w:trPr>
        <w:tc>
          <w:tcPr>
            <w:tcW w:w="8455" w:type="dxa"/>
          </w:tcPr>
          <w:p w14:paraId="3FEF8074" w14:textId="77777777" w:rsidR="00A05883" w:rsidRDefault="00A05883" w:rsidP="00E43B5C">
            <w:pPr>
              <w:rPr>
                <w:b/>
              </w:rPr>
            </w:pPr>
          </w:p>
        </w:tc>
        <w:tc>
          <w:tcPr>
            <w:tcW w:w="895" w:type="dxa"/>
          </w:tcPr>
          <w:p w14:paraId="621FA8F2" w14:textId="77777777" w:rsidR="00A05883" w:rsidRDefault="00A05883" w:rsidP="00E43B5C">
            <w:pPr>
              <w:jc w:val="center"/>
            </w:pPr>
          </w:p>
        </w:tc>
      </w:tr>
      <w:tr w:rsidR="00E56C7B" w14:paraId="79D16C12" w14:textId="77777777" w:rsidTr="00DB0C11">
        <w:trPr>
          <w:trHeight w:val="70"/>
        </w:trPr>
        <w:tc>
          <w:tcPr>
            <w:tcW w:w="9350" w:type="dxa"/>
            <w:gridSpan w:val="2"/>
          </w:tcPr>
          <w:p w14:paraId="0BEF63B9" w14:textId="77777777" w:rsidR="00E56C7B" w:rsidRDefault="00E56C7B" w:rsidP="00140D92">
            <w:pPr>
              <w:jc w:val="center"/>
            </w:pPr>
            <w:r w:rsidRPr="00E56C7B">
              <w:rPr>
                <w:b/>
                <w:bCs/>
              </w:rPr>
              <w:t>**END OF QUESTIONS**</w:t>
            </w:r>
          </w:p>
        </w:tc>
      </w:tr>
    </w:tbl>
    <w:p w14:paraId="722BF3C2" w14:textId="77777777" w:rsidR="00917D30" w:rsidRDefault="00917D30"/>
    <w:sectPr w:rsidR="00917D30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0D3999" w14:textId="77777777" w:rsidR="00E56635" w:rsidRDefault="00E56635" w:rsidP="003F0D4D">
      <w:pPr>
        <w:spacing w:after="0" w:line="240" w:lineRule="auto"/>
      </w:pPr>
      <w:r>
        <w:separator/>
      </w:r>
    </w:p>
  </w:endnote>
  <w:endnote w:type="continuationSeparator" w:id="0">
    <w:p w14:paraId="0CF1EED9" w14:textId="77777777" w:rsidR="00E56635" w:rsidRDefault="00E56635" w:rsidP="003F0D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BFD5FB" w14:textId="77777777" w:rsidR="00E56635" w:rsidRDefault="00E56635" w:rsidP="003F0D4D">
      <w:pPr>
        <w:spacing w:after="0" w:line="240" w:lineRule="auto"/>
      </w:pPr>
      <w:r>
        <w:separator/>
      </w:r>
    </w:p>
  </w:footnote>
  <w:footnote w:type="continuationSeparator" w:id="0">
    <w:p w14:paraId="363F8C1A" w14:textId="77777777" w:rsidR="00E56635" w:rsidRDefault="00E56635" w:rsidP="003F0D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ook w:val="04A0" w:firstRow="1" w:lastRow="0" w:firstColumn="1" w:lastColumn="0" w:noHBand="0" w:noVBand="1"/>
    </w:tblPr>
    <w:tblGrid>
      <w:gridCol w:w="9360"/>
    </w:tblGrid>
    <w:tr w:rsidR="003F0D4D" w:rsidRPr="003F0D4D" w14:paraId="6DA0EC3F" w14:textId="77777777" w:rsidTr="00235CE5">
      <w:trPr>
        <w:trHeight w:val="1783"/>
      </w:trPr>
      <w:tc>
        <w:tcPr>
          <w:tcW w:w="9516" w:type="dxa"/>
        </w:tcPr>
        <w:p w14:paraId="66427F72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Department of Computer Science and Engineering</w:t>
          </w:r>
        </w:p>
        <w:p w14:paraId="202030BC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University of Liberal Arts Bangladesh</w:t>
          </w:r>
        </w:p>
        <w:p w14:paraId="0DFA4CB4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Mid Term Examination</w:t>
          </w:r>
        </w:p>
        <w:p w14:paraId="565D55E7" w14:textId="37279C34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Semester – </w:t>
          </w:r>
          <w:r w:rsidR="00566AAB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Spring 2020</w:t>
          </w:r>
        </w:p>
        <w:p w14:paraId="55B567D1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Course Title: </w:t>
          </w:r>
          <w:r w:rsidR="007F7EBB" w:rsidRPr="007F7EBB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Introduction to Computer Studies</w:t>
          </w:r>
        </w:p>
        <w:p w14:paraId="2B5CA228" w14:textId="580E7EC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Course Code : </w:t>
          </w:r>
          <w:r w:rsidR="009B40B1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CSE</w:t>
          </w: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 </w:t>
          </w:r>
          <w:r w:rsidR="007F7EBB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101</w:t>
          </w: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 xml:space="preserve"> (Sec: </w:t>
          </w:r>
          <w:r w:rsidR="00566AAB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11</w:t>
          </w: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)</w:t>
          </w:r>
        </w:p>
        <w:p w14:paraId="1BC59B38" w14:textId="77777777" w:rsidR="003F0D4D" w:rsidRPr="003F0D4D" w:rsidRDefault="003F0D4D" w:rsidP="003F0D4D">
          <w:pPr>
            <w:spacing w:after="0" w:line="240" w:lineRule="auto"/>
            <w:jc w:val="center"/>
            <w:rPr>
              <w:rFonts w:eastAsia="Times New Roman" w:cs="Times New Roman"/>
              <w:iCs/>
              <w:color w:val="000000"/>
              <w:shd w:val="clear" w:color="auto" w:fill="FFFFFF"/>
            </w:rPr>
          </w:pPr>
          <w:r w:rsidRPr="003F0D4D">
            <w:rPr>
              <w:rFonts w:eastAsia="Times New Roman" w:cs="Times New Roman"/>
              <w:b/>
              <w:bCs/>
              <w:iCs/>
              <w:color w:val="000000"/>
              <w:shd w:val="clear" w:color="auto" w:fill="FFFFFF"/>
            </w:rPr>
            <w:t>Duration : 1:00 Hours</w:t>
          </w:r>
        </w:p>
        <w:p w14:paraId="06E08026" w14:textId="77777777" w:rsidR="003F0D4D" w:rsidRPr="003F0D4D" w:rsidRDefault="003F0D4D" w:rsidP="003F0D4D">
          <w:pPr>
            <w:spacing w:after="0" w:line="180" w:lineRule="auto"/>
            <w:jc w:val="center"/>
            <w:rPr>
              <w:rFonts w:eastAsia="Times New Roman" w:cs="Times New Roman"/>
              <w:b/>
              <w:bCs/>
            </w:rPr>
          </w:pPr>
          <w:r w:rsidRPr="00A05883">
            <w:rPr>
              <w:rFonts w:eastAsia="Times New Roman" w:cs="Times New Roman"/>
              <w:b/>
              <w:bCs/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313B729" wp14:editId="56669202">
                    <wp:simplePos x="0" y="0"/>
                    <wp:positionH relativeFrom="column">
                      <wp:posOffset>161925</wp:posOffset>
                    </wp:positionH>
                    <wp:positionV relativeFrom="paragraph">
                      <wp:posOffset>102235</wp:posOffset>
                    </wp:positionV>
                    <wp:extent cx="5934075" cy="28575"/>
                    <wp:effectExtent l="9525" t="6985" r="9525" b="12065"/>
                    <wp:wrapNone/>
                    <wp:docPr id="2" name="Straight Arrow Connector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5934075" cy="285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73FE089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" o:spid="_x0000_s1026" type="#_x0000_t32" style="position:absolute;margin-left:12.75pt;margin-top:8.05pt;width:467.25pt;height:2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"/>
                </w:pict>
              </mc:Fallback>
            </mc:AlternateContent>
          </w:r>
        </w:p>
      </w:tc>
    </w:tr>
  </w:tbl>
  <w:p w14:paraId="519420CD" w14:textId="77777777" w:rsidR="003F0D4D" w:rsidRPr="003F0D4D" w:rsidRDefault="003F0D4D" w:rsidP="003F0D4D">
    <w:pPr>
      <w:tabs>
        <w:tab w:val="center" w:pos="4320"/>
        <w:tab w:val="right" w:pos="8640"/>
      </w:tabs>
      <w:spacing w:after="0" w:line="240" w:lineRule="auto"/>
      <w:jc w:val="left"/>
      <w:rPr>
        <w:rFonts w:eastAsia="Times New Roman" w:cs="Times New Roman"/>
        <w:b/>
        <w:bCs/>
        <w:lang w:val="x-none" w:eastAsia="x-none"/>
      </w:rPr>
    </w:pPr>
  </w:p>
  <w:p w14:paraId="3ABB3250" w14:textId="77777777" w:rsidR="003F0D4D" w:rsidRPr="00A05883" w:rsidRDefault="003F0D4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7E5FC8"/>
    <w:multiLevelType w:val="hybridMultilevel"/>
    <w:tmpl w:val="4B789EA2"/>
    <w:lvl w:ilvl="0" w:tplc="40E04C54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B3BC9"/>
    <w:multiLevelType w:val="hybridMultilevel"/>
    <w:tmpl w:val="9634C7E2"/>
    <w:lvl w:ilvl="0" w:tplc="FDDC647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2E7FD4"/>
    <w:multiLevelType w:val="hybridMultilevel"/>
    <w:tmpl w:val="033A226A"/>
    <w:lvl w:ilvl="0" w:tplc="E0107F46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B768FD"/>
    <w:multiLevelType w:val="hybridMultilevel"/>
    <w:tmpl w:val="1FBE100A"/>
    <w:lvl w:ilvl="0" w:tplc="F8E653EA">
      <w:start w:val="1"/>
      <w:numFmt w:val="decimal"/>
      <w:suff w:val="space"/>
      <w:lvlText w:val="%1."/>
      <w:lvlJc w:val="left"/>
      <w:pPr>
        <w:ind w:left="288" w:hanging="144"/>
      </w:pPr>
      <w:rPr>
        <w:rFonts w:hint="default"/>
        <w:b/>
      </w:rPr>
    </w:lvl>
    <w:lvl w:ilvl="1" w:tplc="EEC6E836">
      <w:start w:val="1"/>
      <w:numFmt w:val="lowerLetter"/>
      <w:suff w:val="space"/>
      <w:lvlText w:val="%2."/>
      <w:lvlJc w:val="left"/>
      <w:pPr>
        <w:ind w:left="864" w:hanging="288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9457145"/>
    <w:multiLevelType w:val="hybridMultilevel"/>
    <w:tmpl w:val="7D468E1C"/>
    <w:lvl w:ilvl="0" w:tplc="715A2002">
      <w:start w:val="1"/>
      <w:numFmt w:val="lowerLetter"/>
      <w:lvlText w:val="%1)"/>
      <w:lvlJc w:val="left"/>
      <w:pPr>
        <w:ind w:left="720" w:hanging="360"/>
      </w:pPr>
      <w:rPr>
        <w:rFonts w:eastAsiaTheme="minorEastAs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DD6B3E"/>
    <w:multiLevelType w:val="hybridMultilevel"/>
    <w:tmpl w:val="C4AC86B8"/>
    <w:lvl w:ilvl="0" w:tplc="EA5691C4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B95C3F"/>
    <w:multiLevelType w:val="hybridMultilevel"/>
    <w:tmpl w:val="BA665F90"/>
    <w:lvl w:ilvl="0" w:tplc="00F64530">
      <w:start w:val="1"/>
      <w:numFmt w:val="lowerLetter"/>
      <w:suff w:val="space"/>
      <w:lvlText w:val="%1)"/>
      <w:lvlJc w:val="left"/>
      <w:pPr>
        <w:ind w:left="144" w:hanging="72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EB76E85"/>
    <w:multiLevelType w:val="hybridMultilevel"/>
    <w:tmpl w:val="C0089706"/>
    <w:lvl w:ilvl="0" w:tplc="554A9054">
      <w:start w:val="1"/>
      <w:numFmt w:val="decimal"/>
      <w:suff w:val="space"/>
      <w:lvlText w:val="%1."/>
      <w:lvlJc w:val="left"/>
      <w:pPr>
        <w:ind w:left="360" w:hanging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80676F"/>
    <w:multiLevelType w:val="hybridMultilevel"/>
    <w:tmpl w:val="0D7A4D9E"/>
    <w:lvl w:ilvl="0" w:tplc="1368CBD0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2"/>
  </w:num>
  <w:num w:numId="5">
    <w:abstractNumId w:val="6"/>
  </w:num>
  <w:num w:numId="6">
    <w:abstractNumId w:val="4"/>
  </w:num>
  <w:num w:numId="7">
    <w:abstractNumId w:val="0"/>
  </w:num>
  <w:num w:numId="8">
    <w:abstractNumId w:val="8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2MzU2MzSyNDA2MjFV0lEKTi0uzszPAykwrAUAEgWsAiwAAAA="/>
  </w:docVars>
  <w:rsids>
    <w:rsidRoot w:val="00D37489"/>
    <w:rsid w:val="0002022B"/>
    <w:rsid w:val="0003191C"/>
    <w:rsid w:val="00036085"/>
    <w:rsid w:val="00044530"/>
    <w:rsid w:val="00050BB6"/>
    <w:rsid w:val="00061CE2"/>
    <w:rsid w:val="00072801"/>
    <w:rsid w:val="0007484C"/>
    <w:rsid w:val="00075C72"/>
    <w:rsid w:val="00086906"/>
    <w:rsid w:val="000B5B29"/>
    <w:rsid w:val="000B74CD"/>
    <w:rsid w:val="000C1154"/>
    <w:rsid w:val="000C4876"/>
    <w:rsid w:val="000E298E"/>
    <w:rsid w:val="000E31B9"/>
    <w:rsid w:val="0011375F"/>
    <w:rsid w:val="00137F50"/>
    <w:rsid w:val="00140D92"/>
    <w:rsid w:val="001422EF"/>
    <w:rsid w:val="00142A63"/>
    <w:rsid w:val="00157D3B"/>
    <w:rsid w:val="001705C1"/>
    <w:rsid w:val="0017145A"/>
    <w:rsid w:val="0017535A"/>
    <w:rsid w:val="0018425D"/>
    <w:rsid w:val="001A7043"/>
    <w:rsid w:val="001D31CF"/>
    <w:rsid w:val="001D3229"/>
    <w:rsid w:val="001D405A"/>
    <w:rsid w:val="001F3AFE"/>
    <w:rsid w:val="002003BD"/>
    <w:rsid w:val="002278B8"/>
    <w:rsid w:val="00235166"/>
    <w:rsid w:val="00242FE3"/>
    <w:rsid w:val="00253704"/>
    <w:rsid w:val="00262C21"/>
    <w:rsid w:val="00277608"/>
    <w:rsid w:val="00296D9E"/>
    <w:rsid w:val="002B55A4"/>
    <w:rsid w:val="002D4A81"/>
    <w:rsid w:val="002E21F1"/>
    <w:rsid w:val="00302106"/>
    <w:rsid w:val="0030427A"/>
    <w:rsid w:val="00312C97"/>
    <w:rsid w:val="00313F2C"/>
    <w:rsid w:val="003513C6"/>
    <w:rsid w:val="00381838"/>
    <w:rsid w:val="0038616D"/>
    <w:rsid w:val="003933A5"/>
    <w:rsid w:val="003E04AF"/>
    <w:rsid w:val="003F0D4D"/>
    <w:rsid w:val="00421E45"/>
    <w:rsid w:val="00421E89"/>
    <w:rsid w:val="0044070C"/>
    <w:rsid w:val="00444906"/>
    <w:rsid w:val="00452ADE"/>
    <w:rsid w:val="004629BC"/>
    <w:rsid w:val="00465BC2"/>
    <w:rsid w:val="00484DB5"/>
    <w:rsid w:val="004A3EAA"/>
    <w:rsid w:val="004A75B0"/>
    <w:rsid w:val="004C63FA"/>
    <w:rsid w:val="004D49D2"/>
    <w:rsid w:val="004F6DA4"/>
    <w:rsid w:val="005112A9"/>
    <w:rsid w:val="00514627"/>
    <w:rsid w:val="00524737"/>
    <w:rsid w:val="00561197"/>
    <w:rsid w:val="00564FE2"/>
    <w:rsid w:val="00566AAB"/>
    <w:rsid w:val="005757E4"/>
    <w:rsid w:val="0058099A"/>
    <w:rsid w:val="005819E3"/>
    <w:rsid w:val="005D48C3"/>
    <w:rsid w:val="005D5537"/>
    <w:rsid w:val="00623E88"/>
    <w:rsid w:val="006318D7"/>
    <w:rsid w:val="00654150"/>
    <w:rsid w:val="00664C51"/>
    <w:rsid w:val="00670DBF"/>
    <w:rsid w:val="00672B54"/>
    <w:rsid w:val="00682206"/>
    <w:rsid w:val="00692903"/>
    <w:rsid w:val="006972C1"/>
    <w:rsid w:val="006B62B1"/>
    <w:rsid w:val="006B6E2C"/>
    <w:rsid w:val="006D50B5"/>
    <w:rsid w:val="006E1A05"/>
    <w:rsid w:val="006E6570"/>
    <w:rsid w:val="006F07DD"/>
    <w:rsid w:val="007134B7"/>
    <w:rsid w:val="007150C0"/>
    <w:rsid w:val="007305DC"/>
    <w:rsid w:val="00752837"/>
    <w:rsid w:val="00753B20"/>
    <w:rsid w:val="007640B1"/>
    <w:rsid w:val="007773AA"/>
    <w:rsid w:val="007A1FF9"/>
    <w:rsid w:val="007A5CA9"/>
    <w:rsid w:val="007C3948"/>
    <w:rsid w:val="007C4B7B"/>
    <w:rsid w:val="007C7886"/>
    <w:rsid w:val="007D61FC"/>
    <w:rsid w:val="007D6F13"/>
    <w:rsid w:val="007E0D77"/>
    <w:rsid w:val="007F51A0"/>
    <w:rsid w:val="007F5750"/>
    <w:rsid w:val="007F7EBB"/>
    <w:rsid w:val="008002B5"/>
    <w:rsid w:val="00803142"/>
    <w:rsid w:val="008161EB"/>
    <w:rsid w:val="00830E76"/>
    <w:rsid w:val="008317D5"/>
    <w:rsid w:val="008361FC"/>
    <w:rsid w:val="008417F3"/>
    <w:rsid w:val="008610D1"/>
    <w:rsid w:val="0087528D"/>
    <w:rsid w:val="00876544"/>
    <w:rsid w:val="00882B8B"/>
    <w:rsid w:val="00886E95"/>
    <w:rsid w:val="00896E60"/>
    <w:rsid w:val="008B0D2B"/>
    <w:rsid w:val="008B55FA"/>
    <w:rsid w:val="00917D30"/>
    <w:rsid w:val="0093589F"/>
    <w:rsid w:val="009429C9"/>
    <w:rsid w:val="009737CC"/>
    <w:rsid w:val="00991D69"/>
    <w:rsid w:val="009A7423"/>
    <w:rsid w:val="009B40B1"/>
    <w:rsid w:val="009B77DB"/>
    <w:rsid w:val="009C421A"/>
    <w:rsid w:val="009E5B14"/>
    <w:rsid w:val="009E6154"/>
    <w:rsid w:val="00A007F8"/>
    <w:rsid w:val="00A03437"/>
    <w:rsid w:val="00A05883"/>
    <w:rsid w:val="00A65A84"/>
    <w:rsid w:val="00A876F1"/>
    <w:rsid w:val="00A943A7"/>
    <w:rsid w:val="00AA538F"/>
    <w:rsid w:val="00AB0BE6"/>
    <w:rsid w:val="00AC36F5"/>
    <w:rsid w:val="00AD7D89"/>
    <w:rsid w:val="00AE4D6C"/>
    <w:rsid w:val="00B01663"/>
    <w:rsid w:val="00B10313"/>
    <w:rsid w:val="00B15B45"/>
    <w:rsid w:val="00B22183"/>
    <w:rsid w:val="00B442E7"/>
    <w:rsid w:val="00B50754"/>
    <w:rsid w:val="00B5730F"/>
    <w:rsid w:val="00B61B32"/>
    <w:rsid w:val="00B81EA1"/>
    <w:rsid w:val="00B85851"/>
    <w:rsid w:val="00BB560B"/>
    <w:rsid w:val="00BC3CA7"/>
    <w:rsid w:val="00BC4036"/>
    <w:rsid w:val="00BC612E"/>
    <w:rsid w:val="00BD4C35"/>
    <w:rsid w:val="00BD4C76"/>
    <w:rsid w:val="00BD65AD"/>
    <w:rsid w:val="00BE3157"/>
    <w:rsid w:val="00BE362A"/>
    <w:rsid w:val="00BF1142"/>
    <w:rsid w:val="00C00289"/>
    <w:rsid w:val="00C02C46"/>
    <w:rsid w:val="00C24D49"/>
    <w:rsid w:val="00C31CF1"/>
    <w:rsid w:val="00C35BBB"/>
    <w:rsid w:val="00C54F6A"/>
    <w:rsid w:val="00C70476"/>
    <w:rsid w:val="00C8092F"/>
    <w:rsid w:val="00CB6553"/>
    <w:rsid w:val="00CD7C4B"/>
    <w:rsid w:val="00CE0C90"/>
    <w:rsid w:val="00D03772"/>
    <w:rsid w:val="00D06903"/>
    <w:rsid w:val="00D06C0C"/>
    <w:rsid w:val="00D07DEC"/>
    <w:rsid w:val="00D202FB"/>
    <w:rsid w:val="00D216FB"/>
    <w:rsid w:val="00D2683E"/>
    <w:rsid w:val="00D324C2"/>
    <w:rsid w:val="00D34C83"/>
    <w:rsid w:val="00D37489"/>
    <w:rsid w:val="00D45FAA"/>
    <w:rsid w:val="00D466E3"/>
    <w:rsid w:val="00D5022F"/>
    <w:rsid w:val="00D53B00"/>
    <w:rsid w:val="00D64338"/>
    <w:rsid w:val="00D654C4"/>
    <w:rsid w:val="00D76616"/>
    <w:rsid w:val="00D8490E"/>
    <w:rsid w:val="00DB0C11"/>
    <w:rsid w:val="00DC13EE"/>
    <w:rsid w:val="00DC49AC"/>
    <w:rsid w:val="00DE1F63"/>
    <w:rsid w:val="00E04464"/>
    <w:rsid w:val="00E04B8D"/>
    <w:rsid w:val="00E056C7"/>
    <w:rsid w:val="00E43B5C"/>
    <w:rsid w:val="00E469D8"/>
    <w:rsid w:val="00E56635"/>
    <w:rsid w:val="00E56C7B"/>
    <w:rsid w:val="00E64C2E"/>
    <w:rsid w:val="00E70AD7"/>
    <w:rsid w:val="00E70C60"/>
    <w:rsid w:val="00E84779"/>
    <w:rsid w:val="00EE2CAB"/>
    <w:rsid w:val="00EE46D8"/>
    <w:rsid w:val="00EF2950"/>
    <w:rsid w:val="00EF7B61"/>
    <w:rsid w:val="00F128E9"/>
    <w:rsid w:val="00F20D68"/>
    <w:rsid w:val="00F3687A"/>
    <w:rsid w:val="00F36F3F"/>
    <w:rsid w:val="00F5479C"/>
    <w:rsid w:val="00F94E70"/>
    <w:rsid w:val="00FA6203"/>
    <w:rsid w:val="00FB5AD1"/>
    <w:rsid w:val="00FC0A5F"/>
    <w:rsid w:val="00FD1359"/>
    <w:rsid w:val="00FF1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8ED1ED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553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0D4D"/>
    <w:rPr>
      <w:rFonts w:ascii="Garamond" w:hAnsi="Garamond"/>
    </w:rPr>
  </w:style>
  <w:style w:type="paragraph" w:styleId="Footer">
    <w:name w:val="footer"/>
    <w:basedOn w:val="Normal"/>
    <w:link w:val="FooterChar"/>
    <w:uiPriority w:val="99"/>
    <w:unhideWhenUsed/>
    <w:rsid w:val="003F0D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0D4D"/>
    <w:rPr>
      <w:rFonts w:ascii="Garamond" w:hAnsi="Garamond"/>
    </w:rPr>
  </w:style>
  <w:style w:type="table" w:customStyle="1" w:styleId="TableGrid1">
    <w:name w:val="Table Grid1"/>
    <w:basedOn w:val="TableNormal"/>
    <w:next w:val="TableGrid"/>
    <w:uiPriority w:val="39"/>
    <w:rsid w:val="00F94E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9</TotalTime>
  <Pages>2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221</cp:revision>
  <cp:lastPrinted>2019-11-18T16:55:00Z</cp:lastPrinted>
  <dcterms:created xsi:type="dcterms:W3CDTF">2019-11-04T14:16:00Z</dcterms:created>
  <dcterms:modified xsi:type="dcterms:W3CDTF">2020-03-22T15:45:00Z</dcterms:modified>
</cp:coreProperties>
</file>